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5"/>
        <w:gridCol w:w="10597"/>
      </w:tblGrid>
      <w:tr w:rsidR="00D51B5B" w:rsidRPr="00466FAD" w14:paraId="0D512EF7" w14:textId="77777777">
        <w:trPr>
          <w:trHeight w:val="20"/>
          <w:jc w:val="center"/>
        </w:trPr>
        <w:tc>
          <w:tcPr>
            <w:tcW w:w="1186" w:type="pct"/>
          </w:tcPr>
          <w:p w14:paraId="55108B6F" w14:textId="77777777" w:rsidR="00D51B5B" w:rsidRPr="00466FAD" w:rsidRDefault="00EE3DE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66FAD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Journal Name:</w:t>
            </w:r>
          </w:p>
        </w:tc>
        <w:tc>
          <w:tcPr>
            <w:tcW w:w="3814" w:type="pct"/>
          </w:tcPr>
          <w:p w14:paraId="76C20BF2" w14:textId="77777777" w:rsidR="00D51B5B" w:rsidRPr="00466FAD" w:rsidRDefault="00EE3DE2">
            <w:pPr>
              <w:rPr>
                <w:rFonts w:ascii="Arial" w:hAnsi="Arial" w:cs="Arial"/>
                <w:b/>
                <w:bCs/>
                <w:color w:val="0000FF"/>
                <w:sz w:val="20"/>
                <w:szCs w:val="20"/>
                <w:lang w:val="en-GB"/>
              </w:rPr>
            </w:pPr>
            <w:hyperlink r:id="rId7" w:history="1">
              <w:r w:rsidRPr="00466FAD">
                <w:rPr>
                  <w:rFonts w:ascii="Arial" w:hAnsi="Arial" w:cs="Arial"/>
                  <w:bCs/>
                  <w:noProof/>
                  <w:color w:val="0000FF"/>
                  <w:sz w:val="20"/>
                  <w:szCs w:val="20"/>
                  <w:u w:val="single"/>
                </w:rPr>
                <w:t xml:space="preserve">Journal of Geography, Environment and Earth Science International </w:t>
              </w:r>
            </w:hyperlink>
          </w:p>
        </w:tc>
      </w:tr>
      <w:tr w:rsidR="00D51B5B" w:rsidRPr="00466FAD" w14:paraId="34498893" w14:textId="77777777">
        <w:trPr>
          <w:trHeight w:val="20"/>
          <w:jc w:val="center"/>
        </w:trPr>
        <w:tc>
          <w:tcPr>
            <w:tcW w:w="1186" w:type="pct"/>
          </w:tcPr>
          <w:p w14:paraId="7E836A81" w14:textId="77777777" w:rsidR="00D51B5B" w:rsidRPr="00466FAD" w:rsidRDefault="00EE3DE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66FAD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Manuscript Number:</w:t>
            </w:r>
          </w:p>
        </w:tc>
        <w:tc>
          <w:tcPr>
            <w:tcW w:w="3814" w:type="pct"/>
          </w:tcPr>
          <w:p w14:paraId="1299E096" w14:textId="77777777" w:rsidR="00D51B5B" w:rsidRPr="00466FAD" w:rsidRDefault="00A15DF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JGEESI_159127</w:t>
            </w:r>
          </w:p>
        </w:tc>
      </w:tr>
      <w:tr w:rsidR="00D51B5B" w:rsidRPr="00466FAD" w14:paraId="087832D9" w14:textId="77777777">
        <w:trPr>
          <w:trHeight w:val="20"/>
          <w:jc w:val="center"/>
        </w:trPr>
        <w:tc>
          <w:tcPr>
            <w:tcW w:w="1186" w:type="pct"/>
          </w:tcPr>
          <w:p w14:paraId="04093E15" w14:textId="77777777" w:rsidR="00D51B5B" w:rsidRPr="00466FAD" w:rsidRDefault="00EE3DE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66FAD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 xml:space="preserve">Title of the Manuscript: </w:t>
            </w:r>
          </w:p>
        </w:tc>
        <w:tc>
          <w:tcPr>
            <w:tcW w:w="3814" w:type="pct"/>
          </w:tcPr>
          <w:p w14:paraId="719F5476" w14:textId="77777777" w:rsidR="00D51B5B" w:rsidRPr="00466FAD" w:rsidRDefault="00A15DF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sz w:val="20"/>
                <w:szCs w:val="20"/>
                <w:lang w:val="en-GB"/>
              </w:rPr>
              <w:t>Crop Residue Management for Climate-Smart Agriculture: Alternatives to Burning and Pathways to Circularity</w:t>
            </w:r>
          </w:p>
        </w:tc>
      </w:tr>
      <w:tr w:rsidR="00D51B5B" w:rsidRPr="00466FAD" w14:paraId="6E5FB849" w14:textId="77777777">
        <w:trPr>
          <w:trHeight w:val="20"/>
          <w:jc w:val="center"/>
        </w:trPr>
        <w:tc>
          <w:tcPr>
            <w:tcW w:w="1186" w:type="pct"/>
          </w:tcPr>
          <w:p w14:paraId="06436B9A" w14:textId="77777777" w:rsidR="00D51B5B" w:rsidRPr="00466FAD" w:rsidRDefault="00EE3DE2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</w:pPr>
            <w:r w:rsidRPr="00466FAD">
              <w:rPr>
                <w:rFonts w:ascii="Arial" w:hAnsi="Arial" w:cs="Arial"/>
                <w:bCs/>
                <w:sz w:val="20"/>
                <w:szCs w:val="20"/>
                <w:lang w:val="en-GB" w:eastAsia="en-US"/>
              </w:rPr>
              <w:t>Type of the Article</w:t>
            </w:r>
          </w:p>
        </w:tc>
        <w:tc>
          <w:tcPr>
            <w:tcW w:w="3814" w:type="pct"/>
          </w:tcPr>
          <w:p w14:paraId="6383B255" w14:textId="77777777" w:rsidR="00D51B5B" w:rsidRPr="00466FAD" w:rsidRDefault="00EE3DE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sz w:val="20"/>
                <w:szCs w:val="20"/>
                <w:lang w:val="en-GB"/>
              </w:rPr>
              <w:t>REVIEW ARTICLE</w:t>
            </w:r>
          </w:p>
          <w:p w14:paraId="4E5D5A58" w14:textId="77777777" w:rsidR="00D51B5B" w:rsidRPr="00466FAD" w:rsidRDefault="00D51B5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692DABF2" w14:textId="77777777" w:rsidR="00D51B5B" w:rsidRPr="00466FAD" w:rsidRDefault="00D51B5B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615FF15" w14:textId="77777777" w:rsidR="00D51B5B" w:rsidRPr="00466FAD" w:rsidRDefault="00D51B5B">
      <w:pPr>
        <w:jc w:val="both"/>
        <w:rPr>
          <w:rFonts w:ascii="Arial" w:eastAsia="MS Mincho" w:hAnsi="Arial" w:cs="Arial"/>
          <w:sz w:val="20"/>
          <w:szCs w:val="20"/>
          <w:lang w:val="en-GB" w:eastAsia="x-none"/>
        </w:rPr>
      </w:pPr>
    </w:p>
    <w:p w14:paraId="54E79DAC" w14:textId="77777777" w:rsidR="00D51B5B" w:rsidRPr="00466FAD" w:rsidRDefault="00D51B5B">
      <w:pPr>
        <w:jc w:val="both"/>
        <w:rPr>
          <w:rFonts w:ascii="Arial" w:eastAsia="MS Mincho" w:hAnsi="Arial" w:cs="Arial"/>
          <w:sz w:val="20"/>
          <w:szCs w:val="20"/>
          <w:lang w:val="en-GB" w:eastAsia="x-none"/>
        </w:rPr>
      </w:pPr>
    </w:p>
    <w:p w14:paraId="5498AF8B" w14:textId="77777777" w:rsidR="00D51B5B" w:rsidRPr="00466FAD" w:rsidRDefault="00EE3DE2">
      <w:pPr>
        <w:jc w:val="both"/>
        <w:rPr>
          <w:rFonts w:ascii="Arial" w:eastAsia="MS Mincho" w:hAnsi="Arial" w:cs="Arial"/>
          <w:b/>
          <w:sz w:val="20"/>
          <w:szCs w:val="20"/>
          <w:u w:val="single"/>
          <w:lang w:val="en-GB" w:eastAsia="x-none"/>
        </w:rPr>
      </w:pPr>
      <w:r w:rsidRPr="00466FAD">
        <w:rPr>
          <w:rFonts w:ascii="Arial" w:eastAsia="MS Mincho" w:hAnsi="Arial" w:cs="Arial"/>
          <w:b/>
          <w:sz w:val="20"/>
          <w:szCs w:val="20"/>
          <w:highlight w:val="yellow"/>
          <w:u w:val="single"/>
          <w:lang w:val="en-GB" w:eastAsia="x-none"/>
        </w:rPr>
        <w:t>PART 1 (Importance of the manuscript)</w:t>
      </w:r>
    </w:p>
    <w:p w14:paraId="00933C18" w14:textId="77777777" w:rsidR="00D51B5B" w:rsidRPr="00466FAD" w:rsidRDefault="00D51B5B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p w14:paraId="2B751AF8" w14:textId="77777777" w:rsidR="00D51B5B" w:rsidRPr="00466FAD" w:rsidRDefault="00D51B5B">
      <w:pPr>
        <w:ind w:left="1440"/>
        <w:jc w:val="both"/>
        <w:rPr>
          <w:rFonts w:ascii="Arial" w:eastAsia="MS Mincho" w:hAnsi="Arial" w:cs="Arial"/>
          <w:bCs/>
          <w:sz w:val="20"/>
          <w:szCs w:val="20"/>
          <w:lang w:val="en-GB" w:eastAsia="x-none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D51B5B" w:rsidRPr="00466FAD" w14:paraId="346AA116" w14:textId="77777777">
        <w:trPr>
          <w:trHeight w:val="20"/>
          <w:jc w:val="center"/>
        </w:trPr>
        <w:tc>
          <w:tcPr>
            <w:tcW w:w="1666" w:type="pct"/>
            <w:noWrap/>
          </w:tcPr>
          <w:p w14:paraId="4698630D" w14:textId="77777777" w:rsidR="00D51B5B" w:rsidRPr="00466FAD" w:rsidRDefault="00D51B5B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5F1CCF96" w14:textId="77777777" w:rsidR="00D51B5B" w:rsidRPr="00466FAD" w:rsidRDefault="00EE3DE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Comments of the Reviewers</w:t>
            </w:r>
          </w:p>
        </w:tc>
        <w:tc>
          <w:tcPr>
            <w:tcW w:w="1667" w:type="pct"/>
          </w:tcPr>
          <w:p w14:paraId="6F549830" w14:textId="77777777" w:rsidR="00D51B5B" w:rsidRPr="00466FAD" w:rsidRDefault="00EE3DE2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</w:pPr>
            <w:r w:rsidRPr="00466FA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466FAD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  <w:p w14:paraId="1B5F5C74" w14:textId="77777777" w:rsidR="00D51B5B" w:rsidRPr="00466FAD" w:rsidRDefault="00D51B5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51B5B" w:rsidRPr="00466FAD" w14:paraId="08962AE1" w14:textId="77777777">
        <w:trPr>
          <w:trHeight w:val="20"/>
          <w:jc w:val="center"/>
        </w:trPr>
        <w:tc>
          <w:tcPr>
            <w:tcW w:w="1666" w:type="pct"/>
            <w:noWrap/>
          </w:tcPr>
          <w:p w14:paraId="79B2A5C0" w14:textId="77777777" w:rsidR="00D51B5B" w:rsidRPr="00466FAD" w:rsidRDefault="00EE3DE2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</w:t>
            </w:r>
            <w:r w:rsidRPr="00466FA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A minimum of 3-4 sentences may be required for this part.</w:t>
            </w:r>
          </w:p>
          <w:p w14:paraId="558DB202" w14:textId="77777777" w:rsidR="00D51B5B" w:rsidRPr="00466FAD" w:rsidRDefault="00D51B5B">
            <w:pPr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37F2C8EC" w14:textId="2972E985" w:rsidR="00D51B5B" w:rsidRPr="00466FAD" w:rsidRDefault="00D82E54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review article examines the scientific literature on crop residue management within the dual context of climate-smart agriculture and circular bioeconomy principles.</w:t>
            </w:r>
          </w:p>
        </w:tc>
        <w:tc>
          <w:tcPr>
            <w:tcW w:w="1667" w:type="pct"/>
          </w:tcPr>
          <w:p w14:paraId="7812E989" w14:textId="1F8BB2A1" w:rsidR="00D51B5B" w:rsidRPr="00466FAD" w:rsidRDefault="00D51B5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03F7A1D4" w14:textId="77777777" w:rsidR="00D51B5B" w:rsidRPr="00466FAD" w:rsidRDefault="00D51B5B">
      <w:pPr>
        <w:rPr>
          <w:rFonts w:ascii="Arial" w:hAnsi="Arial" w:cs="Arial"/>
          <w:sz w:val="20"/>
          <w:szCs w:val="20"/>
          <w:lang w:val="en-GB"/>
        </w:rPr>
      </w:pPr>
    </w:p>
    <w:p w14:paraId="4E07FC4F" w14:textId="77777777" w:rsidR="00D51B5B" w:rsidRPr="00466FAD" w:rsidRDefault="00D51B5B">
      <w:pPr>
        <w:rPr>
          <w:rFonts w:ascii="Arial" w:hAnsi="Arial" w:cs="Arial"/>
          <w:sz w:val="20"/>
          <w:szCs w:val="20"/>
          <w:lang w:val="en-GB"/>
        </w:rPr>
      </w:pPr>
    </w:p>
    <w:p w14:paraId="752C09BE" w14:textId="77777777" w:rsidR="00B40BA5" w:rsidRPr="00B40BA5" w:rsidRDefault="00B40BA5" w:rsidP="00B40BA5">
      <w:pPr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</w:pPr>
      <w:r w:rsidRPr="00B40BA5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1 (Objective Evaluation)</w:t>
      </w:r>
    </w:p>
    <w:p w14:paraId="4C5BF6DA" w14:textId="77777777" w:rsidR="00D51B5B" w:rsidRPr="00466FAD" w:rsidRDefault="00D51B5B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D51B5B" w:rsidRPr="00466FAD" w14:paraId="74EC6F58" w14:textId="77777777">
        <w:trPr>
          <w:trHeight w:val="20"/>
          <w:jc w:val="center"/>
        </w:trPr>
        <w:tc>
          <w:tcPr>
            <w:tcW w:w="1666" w:type="pct"/>
            <w:noWrap/>
          </w:tcPr>
          <w:p w14:paraId="7F19F982" w14:textId="77777777" w:rsidR="00D51B5B" w:rsidRPr="00466FAD" w:rsidRDefault="00D51B5B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2285FB25" w14:textId="77777777" w:rsidR="00D51B5B" w:rsidRPr="00466FAD" w:rsidRDefault="00EE3DE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ating of the Reviewers</w:t>
            </w:r>
          </w:p>
        </w:tc>
        <w:tc>
          <w:tcPr>
            <w:tcW w:w="1667" w:type="pct"/>
          </w:tcPr>
          <w:p w14:paraId="09008B4B" w14:textId="77777777" w:rsidR="00D51B5B" w:rsidRPr="00466FAD" w:rsidRDefault="00EE3DE2">
            <w:pPr>
              <w:spacing w:after="160" w:line="259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66FA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GB"/>
              </w:rPr>
              <w:t>Author’s Feedback</w:t>
            </w:r>
            <w:r w:rsidRPr="00466FAD">
              <w:rPr>
                <w:rFonts w:ascii="Arial" w:eastAsia="Calibri" w:hAnsi="Arial" w:cs="Arial"/>
                <w:kern w:val="2"/>
                <w:sz w:val="20"/>
                <w:szCs w:val="20"/>
                <w:lang w:val="en-GB"/>
              </w:rPr>
              <w:t xml:space="preserve"> </w:t>
            </w:r>
          </w:p>
        </w:tc>
      </w:tr>
      <w:tr w:rsidR="00D82E54" w:rsidRPr="00466FAD" w14:paraId="4B78743B" w14:textId="77777777">
        <w:trPr>
          <w:trHeight w:val="20"/>
          <w:jc w:val="center"/>
        </w:trPr>
        <w:tc>
          <w:tcPr>
            <w:tcW w:w="1666" w:type="pct"/>
            <w:noWrap/>
          </w:tcPr>
          <w:p w14:paraId="2D787E87" w14:textId="77777777" w:rsidR="00D82E54" w:rsidRPr="00466FAD" w:rsidRDefault="00D82E54" w:rsidP="00D82E5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1. Is the title clear and appropriate for the paper? </w:t>
            </w:r>
          </w:p>
          <w:p w14:paraId="029AC8C1" w14:textId="77777777" w:rsidR="00D82E54" w:rsidRPr="00466FAD" w:rsidRDefault="00D82E54" w:rsidP="00D82E54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7144113" w14:textId="77777777" w:rsidR="00D82E54" w:rsidRPr="00466FAD" w:rsidRDefault="00D82E54" w:rsidP="00D82E54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F1128C8" w14:textId="27F23208" w:rsidR="00D82E54" w:rsidRPr="00466FAD" w:rsidRDefault="00D82E54" w:rsidP="00D82E54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405657F0" w14:textId="4D509172" w:rsidR="00D82E54" w:rsidRPr="00466FAD" w:rsidRDefault="00D82E54" w:rsidP="00D82E5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D38BA" w:rsidRPr="00466FAD" w14:paraId="5F919772" w14:textId="77777777">
        <w:trPr>
          <w:trHeight w:val="20"/>
          <w:jc w:val="center"/>
        </w:trPr>
        <w:tc>
          <w:tcPr>
            <w:tcW w:w="1666" w:type="pct"/>
            <w:noWrap/>
          </w:tcPr>
          <w:p w14:paraId="670FDC17" w14:textId="77777777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2. Is the abstract of the article comprehensive? </w:t>
            </w:r>
          </w:p>
          <w:p w14:paraId="667B4455" w14:textId="77777777" w:rsidR="001D38BA" w:rsidRPr="00466FAD" w:rsidRDefault="001D38BA" w:rsidP="001D38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1F952E3" w14:textId="77777777" w:rsidR="001D38BA" w:rsidRPr="00466FAD" w:rsidRDefault="001D38BA" w:rsidP="001D38B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74ED986B" w14:textId="11762358" w:rsidR="001D38BA" w:rsidRPr="00466FAD" w:rsidRDefault="001D38BA" w:rsidP="001D38B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59FD256C" w14:textId="26E89CC8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D38BA" w:rsidRPr="00466FAD" w14:paraId="3F28F0DA" w14:textId="77777777">
        <w:trPr>
          <w:trHeight w:val="20"/>
          <w:jc w:val="center"/>
        </w:trPr>
        <w:tc>
          <w:tcPr>
            <w:tcW w:w="1666" w:type="pct"/>
            <w:noWrap/>
          </w:tcPr>
          <w:p w14:paraId="6F6BC9E0" w14:textId="77777777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66FAD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3. Are the keywords appropriate and useful?</w:t>
            </w:r>
          </w:p>
          <w:p w14:paraId="152C91EF" w14:textId="77777777" w:rsidR="001D38BA" w:rsidRPr="00466FAD" w:rsidRDefault="001D38BA" w:rsidP="001D38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69E74587" w14:textId="77777777" w:rsidR="001D38BA" w:rsidRPr="00466FAD" w:rsidRDefault="001D38BA" w:rsidP="001D38BA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86345B9" w14:textId="7C36908D" w:rsidR="001D38BA" w:rsidRPr="00466FAD" w:rsidRDefault="001D38BA" w:rsidP="001D38B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4376C9CF" w14:textId="44D35A61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D38BA" w:rsidRPr="00466FAD" w14:paraId="3827C7A3" w14:textId="77777777">
        <w:trPr>
          <w:trHeight w:val="20"/>
          <w:jc w:val="center"/>
        </w:trPr>
        <w:tc>
          <w:tcPr>
            <w:tcW w:w="1666" w:type="pct"/>
            <w:noWrap/>
          </w:tcPr>
          <w:p w14:paraId="20ACAF31" w14:textId="77777777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66FAD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4. Is the background information of the paper sufficient and well organized?</w:t>
            </w:r>
          </w:p>
          <w:p w14:paraId="1BC9B608" w14:textId="77777777" w:rsidR="001D38BA" w:rsidRPr="00466FAD" w:rsidRDefault="001D38BA" w:rsidP="001D38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4591278" w14:textId="77777777" w:rsidR="001D38BA" w:rsidRPr="00466FAD" w:rsidRDefault="001D38BA" w:rsidP="001D38BA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08265CF7" w14:textId="54546A28" w:rsidR="001D38BA" w:rsidRPr="00466FAD" w:rsidRDefault="001D38BA" w:rsidP="001D38B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42C91B44" w14:textId="7B3F1E24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D38BA" w:rsidRPr="00466FAD" w14:paraId="694FD1E7" w14:textId="77777777">
        <w:trPr>
          <w:trHeight w:val="20"/>
          <w:jc w:val="center"/>
        </w:trPr>
        <w:tc>
          <w:tcPr>
            <w:tcW w:w="1666" w:type="pct"/>
            <w:noWrap/>
          </w:tcPr>
          <w:p w14:paraId="69227A13" w14:textId="77777777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66FAD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5. Are the objectives clearly stated?</w:t>
            </w:r>
          </w:p>
          <w:p w14:paraId="6AB21E24" w14:textId="77777777" w:rsidR="001D38BA" w:rsidRPr="00466FAD" w:rsidRDefault="001D38BA" w:rsidP="001D38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E3B32DA" w14:textId="77777777" w:rsidR="001D38BA" w:rsidRPr="00466FAD" w:rsidRDefault="001D38BA" w:rsidP="001D38BA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501AC4FD" w14:textId="457960F7" w:rsidR="001D38BA" w:rsidRPr="00466FAD" w:rsidRDefault="001D38BA" w:rsidP="001D38B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2E03F80D" w14:textId="3F74424A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D38BA" w:rsidRPr="00466FAD" w14:paraId="25F673DA" w14:textId="77777777">
        <w:trPr>
          <w:trHeight w:val="20"/>
          <w:jc w:val="center"/>
        </w:trPr>
        <w:tc>
          <w:tcPr>
            <w:tcW w:w="1666" w:type="pct"/>
            <w:noWrap/>
          </w:tcPr>
          <w:p w14:paraId="36347A30" w14:textId="77777777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66FAD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6. Is the literature review relevant?</w:t>
            </w:r>
          </w:p>
          <w:p w14:paraId="1640532A" w14:textId="77777777" w:rsidR="001D38BA" w:rsidRPr="00466FAD" w:rsidRDefault="001D38BA" w:rsidP="001D38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CC32FED" w14:textId="77777777" w:rsidR="001D38BA" w:rsidRPr="00466FAD" w:rsidRDefault="001D38BA" w:rsidP="001D38BA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7125D62" w14:textId="5C89B4CD" w:rsidR="001D38BA" w:rsidRPr="00466FAD" w:rsidRDefault="001D38BA" w:rsidP="001D38B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06953A9E" w14:textId="6A1FEA6B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D38BA" w:rsidRPr="00466FAD" w14:paraId="13466247" w14:textId="77777777">
        <w:trPr>
          <w:trHeight w:val="20"/>
          <w:jc w:val="center"/>
        </w:trPr>
        <w:tc>
          <w:tcPr>
            <w:tcW w:w="1666" w:type="pct"/>
            <w:noWrap/>
          </w:tcPr>
          <w:p w14:paraId="7AC72B5D" w14:textId="77777777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66FAD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7. Is the literature review recent?</w:t>
            </w:r>
          </w:p>
          <w:p w14:paraId="45D77F54" w14:textId="77777777" w:rsidR="001D38BA" w:rsidRPr="00466FAD" w:rsidRDefault="001D38BA" w:rsidP="001D38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773C8CC2" w14:textId="77777777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66FAD">
              <w:rPr>
                <w:rFonts w:ascii="Arial" w:eastAsia="MS Mincho" w:hAnsi="Arial" w:cs="Arial"/>
                <w:b/>
                <w:bCs/>
                <w:color w:val="404040"/>
                <w:sz w:val="20"/>
                <w:szCs w:val="20"/>
                <w:shd w:val="clear" w:color="auto" w:fill="FFFFFF"/>
                <w:lang w:val="en-GB" w:eastAsia="x-none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68F0E71C" w14:textId="29EA0AD8" w:rsidR="001D38BA" w:rsidRPr="00466FAD" w:rsidRDefault="001D38BA" w:rsidP="001D38B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1667" w:type="pct"/>
          </w:tcPr>
          <w:p w14:paraId="7CDF0817" w14:textId="65710D65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D38BA" w:rsidRPr="00466FAD" w14:paraId="4DB6E5EF" w14:textId="77777777">
        <w:trPr>
          <w:trHeight w:val="20"/>
          <w:jc w:val="center"/>
        </w:trPr>
        <w:tc>
          <w:tcPr>
            <w:tcW w:w="1666" w:type="pct"/>
            <w:noWrap/>
          </w:tcPr>
          <w:p w14:paraId="0E350474" w14:textId="77777777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66FAD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 xml:space="preserve">8. Is the literature search methodology explained properly? </w:t>
            </w:r>
          </w:p>
          <w:p w14:paraId="22F894A2" w14:textId="77777777" w:rsidR="001D38BA" w:rsidRPr="00466FAD" w:rsidRDefault="001D38BA" w:rsidP="001D38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56AD10F" w14:textId="77777777" w:rsidR="001D38BA" w:rsidRPr="00466FAD" w:rsidRDefault="001D38BA" w:rsidP="001D38B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5DE30DDB" w14:textId="12AEC94D" w:rsidR="001D38BA" w:rsidRPr="00466FAD" w:rsidRDefault="001D38BA" w:rsidP="001D38B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1667" w:type="pct"/>
          </w:tcPr>
          <w:p w14:paraId="6A97697E" w14:textId="3D1BC591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D38BA" w:rsidRPr="00466FAD" w14:paraId="4980D28B" w14:textId="77777777">
        <w:trPr>
          <w:trHeight w:val="20"/>
          <w:jc w:val="center"/>
        </w:trPr>
        <w:tc>
          <w:tcPr>
            <w:tcW w:w="1666" w:type="pct"/>
            <w:noWrap/>
          </w:tcPr>
          <w:p w14:paraId="7C9FCF86" w14:textId="77777777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</w:pPr>
            <w:r w:rsidRPr="00466FAD">
              <w:rPr>
                <w:rFonts w:ascii="Arial" w:eastAsia="MS Mincho" w:hAnsi="Arial" w:cs="Arial"/>
                <w:b/>
                <w:bCs/>
                <w:sz w:val="20"/>
                <w:szCs w:val="20"/>
                <w:lang w:val="en-GB" w:eastAsia="x-none"/>
              </w:rPr>
              <w:t>9. Is the Critical analysis of literature done?</w:t>
            </w:r>
          </w:p>
          <w:p w14:paraId="19E92F62" w14:textId="77777777" w:rsidR="001D38BA" w:rsidRPr="00466FAD" w:rsidRDefault="001D38BA" w:rsidP="001D38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21CB8511" w14:textId="77777777" w:rsidR="001D38BA" w:rsidRPr="00466FAD" w:rsidRDefault="001D38BA" w:rsidP="001D38BA">
            <w:pPr>
              <w:rPr>
                <w:rFonts w:ascii="Arial" w:hAnsi="Arial" w:cs="Arial"/>
                <w:sz w:val="20"/>
                <w:szCs w:val="20"/>
                <w:lang w:val="en-GB" w:eastAsia="x-none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17BC9513" w14:textId="0AFA7BB2" w:rsidR="001D38BA" w:rsidRPr="00466FAD" w:rsidRDefault="001D38BA" w:rsidP="001D38B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Cs/>
                <w:sz w:val="20"/>
                <w:szCs w:val="20"/>
                <w:rtl/>
                <w:lang w:val="en-GB"/>
              </w:rPr>
              <w:t xml:space="preserve">     </w:t>
            </w:r>
            <w:r w:rsidRPr="00466FA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3</w:t>
            </w:r>
          </w:p>
        </w:tc>
        <w:tc>
          <w:tcPr>
            <w:tcW w:w="1667" w:type="pct"/>
          </w:tcPr>
          <w:p w14:paraId="38AFC0B6" w14:textId="6D771866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D38BA" w:rsidRPr="00466FAD" w14:paraId="72B73D35" w14:textId="77777777">
        <w:trPr>
          <w:trHeight w:val="20"/>
          <w:jc w:val="center"/>
        </w:trPr>
        <w:tc>
          <w:tcPr>
            <w:tcW w:w="1666" w:type="pct"/>
            <w:noWrap/>
          </w:tcPr>
          <w:p w14:paraId="6E1A02D3" w14:textId="77777777" w:rsidR="001D38BA" w:rsidRPr="00466FAD" w:rsidRDefault="001D38BA" w:rsidP="001D38BA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0. Is </w:t>
            </w:r>
            <w:r w:rsidRPr="00466FAD">
              <w:rPr>
                <w:rFonts w:ascii="Arial" w:hAnsi="Arial" w:cs="Arial"/>
                <w:sz w:val="20"/>
                <w:szCs w:val="20"/>
                <w:lang w:val="en-GB"/>
              </w:rPr>
              <w:t xml:space="preserve">Identification of research gaps/future directions done </w:t>
            </w:r>
            <w:r w:rsidRPr="00466FAD">
              <w:rPr>
                <w:rFonts w:ascii="Arial" w:hAnsi="Arial" w:cs="Arial"/>
                <w:b/>
                <w:sz w:val="20"/>
                <w:szCs w:val="20"/>
                <w:lang w:val="en-GB"/>
              </w:rPr>
              <w:t>?</w:t>
            </w:r>
          </w:p>
          <w:p w14:paraId="76EB3ACE" w14:textId="77777777" w:rsidR="001D38BA" w:rsidRPr="00466FAD" w:rsidRDefault="001D38BA" w:rsidP="001D38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393BEF3E" w14:textId="77777777" w:rsidR="001D38BA" w:rsidRPr="00466FAD" w:rsidRDefault="001D38BA" w:rsidP="001D38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  <w:p w14:paraId="4B55E17C" w14:textId="77777777" w:rsidR="001D38BA" w:rsidRPr="00466FAD" w:rsidRDefault="001D38BA" w:rsidP="001D38B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38B82239" w14:textId="3BCB62B9" w:rsidR="001D38BA" w:rsidRPr="00466FAD" w:rsidRDefault="001D38BA" w:rsidP="001D38B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 3</w:t>
            </w:r>
          </w:p>
        </w:tc>
        <w:tc>
          <w:tcPr>
            <w:tcW w:w="1667" w:type="pct"/>
          </w:tcPr>
          <w:p w14:paraId="0B05A5D3" w14:textId="0CF00143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D38BA" w:rsidRPr="00466FAD" w14:paraId="00EE41EB" w14:textId="77777777">
        <w:trPr>
          <w:trHeight w:val="20"/>
          <w:jc w:val="center"/>
        </w:trPr>
        <w:tc>
          <w:tcPr>
            <w:tcW w:w="1666" w:type="pct"/>
            <w:noWrap/>
          </w:tcPr>
          <w:p w14:paraId="7AB404E0" w14:textId="77777777" w:rsidR="001D38BA" w:rsidRPr="00466FAD" w:rsidRDefault="001D38BA" w:rsidP="001D38BA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sz w:val="20"/>
                <w:szCs w:val="20"/>
                <w:lang w:val="en-GB"/>
              </w:rPr>
              <w:t>11. Are the conclusions logically arrived?</w:t>
            </w:r>
          </w:p>
          <w:p w14:paraId="672BF17F" w14:textId="77777777" w:rsidR="001D38BA" w:rsidRPr="00466FAD" w:rsidRDefault="001D38BA" w:rsidP="001D38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BDC732D" w14:textId="77777777" w:rsidR="001D38BA" w:rsidRPr="00466FAD" w:rsidRDefault="001D38BA" w:rsidP="001D38B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733B373F" w14:textId="14D960AB" w:rsidR="001D38BA" w:rsidRPr="00466FAD" w:rsidRDefault="001D38BA" w:rsidP="001D38B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 3</w:t>
            </w:r>
          </w:p>
        </w:tc>
        <w:tc>
          <w:tcPr>
            <w:tcW w:w="1667" w:type="pct"/>
          </w:tcPr>
          <w:p w14:paraId="41C36B0A" w14:textId="6E6D12B9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D38BA" w:rsidRPr="00466FAD" w14:paraId="20A85E8D" w14:textId="77777777">
        <w:trPr>
          <w:trHeight w:val="20"/>
          <w:jc w:val="center"/>
        </w:trPr>
        <w:tc>
          <w:tcPr>
            <w:tcW w:w="1666" w:type="pct"/>
            <w:noWrap/>
          </w:tcPr>
          <w:p w14:paraId="4F637B55" w14:textId="77777777" w:rsidR="001D38BA" w:rsidRPr="00466FAD" w:rsidRDefault="001D38BA" w:rsidP="001D38BA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2. Are the limitations of the paper </w:t>
            </w:r>
            <w:r w:rsidRPr="00466FAD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discussed?</w:t>
            </w:r>
          </w:p>
          <w:p w14:paraId="367F571A" w14:textId="77777777" w:rsidR="001D38BA" w:rsidRPr="00466FAD" w:rsidRDefault="001D38BA" w:rsidP="001D38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4E3D62FA" w14:textId="77777777" w:rsidR="001D38BA" w:rsidRPr="00466FAD" w:rsidRDefault="001D38BA" w:rsidP="001D38B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5 = Excellent 4 = Good 3 = Satisfactory 2 = Needs Improvement 1 = Poor N/A = Not Applicable</w:t>
            </w:r>
          </w:p>
        </w:tc>
        <w:tc>
          <w:tcPr>
            <w:tcW w:w="1667" w:type="pct"/>
          </w:tcPr>
          <w:p w14:paraId="240AE531" w14:textId="725E3BD6" w:rsidR="001D38BA" w:rsidRPr="00466FAD" w:rsidRDefault="001D38BA" w:rsidP="001D38B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Cs/>
                <w:sz w:val="20"/>
                <w:szCs w:val="20"/>
                <w:lang w:val="en-GB"/>
              </w:rPr>
              <w:lastRenderedPageBreak/>
              <w:t xml:space="preserve">       3</w:t>
            </w:r>
          </w:p>
        </w:tc>
        <w:tc>
          <w:tcPr>
            <w:tcW w:w="1667" w:type="pct"/>
          </w:tcPr>
          <w:p w14:paraId="51075082" w14:textId="69742390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D38BA" w:rsidRPr="00466FAD" w14:paraId="4ED0BD8A" w14:textId="77777777">
        <w:trPr>
          <w:trHeight w:val="20"/>
          <w:jc w:val="center"/>
        </w:trPr>
        <w:tc>
          <w:tcPr>
            <w:tcW w:w="1666" w:type="pct"/>
            <w:noWrap/>
          </w:tcPr>
          <w:p w14:paraId="763FFA19" w14:textId="77777777" w:rsidR="001D38BA" w:rsidRPr="00466FAD" w:rsidRDefault="001D38BA" w:rsidP="001D38BA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13. What is the </w:t>
            </w:r>
            <w:r w:rsidRPr="00466FAD">
              <w:rPr>
                <w:rFonts w:ascii="Arial" w:hAnsi="Arial" w:cs="Arial"/>
                <w:sz w:val="20"/>
                <w:szCs w:val="20"/>
                <w:lang w:val="en-GB"/>
              </w:rPr>
              <w:t>Quality of references (i.e. from peer reviewed authentic sources)</w:t>
            </w:r>
          </w:p>
          <w:p w14:paraId="0F6A77BD" w14:textId="77777777" w:rsidR="001D38BA" w:rsidRPr="00466FAD" w:rsidRDefault="001D38BA" w:rsidP="001D38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02803B72" w14:textId="77777777" w:rsidR="001D38BA" w:rsidRPr="00466FAD" w:rsidRDefault="001D38BA" w:rsidP="001D38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0C753738" w14:textId="77777777" w:rsidR="001D38BA" w:rsidRPr="00466FAD" w:rsidRDefault="001D38BA" w:rsidP="001D38B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07D418AC" w14:textId="242A7808" w:rsidR="001D38BA" w:rsidRPr="00466FAD" w:rsidRDefault="001D38BA" w:rsidP="001D38B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 3</w:t>
            </w:r>
          </w:p>
        </w:tc>
        <w:tc>
          <w:tcPr>
            <w:tcW w:w="1667" w:type="pct"/>
          </w:tcPr>
          <w:p w14:paraId="6EC320DD" w14:textId="27853BEE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D38BA" w:rsidRPr="00466FAD" w14:paraId="697621E1" w14:textId="77777777">
        <w:trPr>
          <w:trHeight w:val="20"/>
          <w:jc w:val="center"/>
        </w:trPr>
        <w:tc>
          <w:tcPr>
            <w:tcW w:w="1666" w:type="pct"/>
            <w:noWrap/>
          </w:tcPr>
          <w:p w14:paraId="390448CD" w14:textId="77777777" w:rsidR="001D38BA" w:rsidRPr="00466FAD" w:rsidRDefault="001D38BA" w:rsidP="001D38BA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sz w:val="20"/>
                <w:szCs w:val="20"/>
                <w:lang w:val="en-GB"/>
              </w:rPr>
              <w:t>14. Is the manuscript written in clear and understandable language?</w:t>
            </w:r>
          </w:p>
          <w:p w14:paraId="7469A900" w14:textId="77777777" w:rsidR="001D38BA" w:rsidRPr="00466FAD" w:rsidRDefault="001D38BA" w:rsidP="001D38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Rating Scale: </w:t>
            </w:r>
          </w:p>
          <w:p w14:paraId="14855E9D" w14:textId="77777777" w:rsidR="001D38BA" w:rsidRPr="00466FAD" w:rsidRDefault="001D38BA" w:rsidP="001D38BA">
            <w:pPr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 xml:space="preserve">5 = Excellent 4 = Good 3 = Satisfactory 2 = Needs Improvement 1 = Poor </w:t>
            </w:r>
          </w:p>
          <w:p w14:paraId="5B8B5904" w14:textId="77777777" w:rsidR="001D38BA" w:rsidRPr="00466FAD" w:rsidRDefault="001D38BA" w:rsidP="001D38B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color w:val="404040"/>
                <w:sz w:val="20"/>
                <w:szCs w:val="20"/>
                <w:shd w:val="clear" w:color="auto" w:fill="FFFFFF"/>
                <w:lang w:val="en-GB"/>
              </w:rPr>
              <w:t>N/A = Not Applicable</w:t>
            </w:r>
          </w:p>
        </w:tc>
        <w:tc>
          <w:tcPr>
            <w:tcW w:w="1667" w:type="pct"/>
          </w:tcPr>
          <w:p w14:paraId="0BE2E033" w14:textId="0C4B84FB" w:rsidR="001D38BA" w:rsidRPr="00466FAD" w:rsidRDefault="001D38BA" w:rsidP="001D38B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 3</w:t>
            </w:r>
          </w:p>
        </w:tc>
        <w:tc>
          <w:tcPr>
            <w:tcW w:w="1667" w:type="pct"/>
          </w:tcPr>
          <w:p w14:paraId="19BFADAA" w14:textId="3D58F386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73FEADBF" w14:textId="77777777" w:rsidR="00D51B5B" w:rsidRPr="00466FAD" w:rsidRDefault="00D51B5B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0C5C5FA4" w14:textId="77777777" w:rsidR="00D51B5B" w:rsidRPr="00466FAD" w:rsidRDefault="00D51B5B">
      <w:pPr>
        <w:jc w:val="both"/>
        <w:rPr>
          <w:rFonts w:ascii="Arial" w:eastAsia="MS Mincho" w:hAnsi="Arial" w:cs="Arial"/>
          <w:b/>
          <w:bCs/>
          <w:sz w:val="20"/>
          <w:szCs w:val="20"/>
          <w:u w:val="single"/>
          <w:lang w:val="en-GB" w:eastAsia="x-none"/>
        </w:rPr>
      </w:pPr>
    </w:p>
    <w:p w14:paraId="4ECDD5BE" w14:textId="77777777" w:rsidR="00D51B5B" w:rsidRPr="00466FAD" w:rsidRDefault="00EE3DE2">
      <w:pPr>
        <w:outlineLvl w:val="1"/>
        <w:rPr>
          <w:rFonts w:ascii="Arial" w:eastAsia="MS Mincho" w:hAnsi="Arial" w:cs="Arial"/>
          <w:b/>
          <w:bCs/>
          <w:sz w:val="20"/>
          <w:szCs w:val="20"/>
          <w:u w:val="single"/>
          <w:lang w:val="en-GB"/>
        </w:rPr>
      </w:pPr>
      <w:r w:rsidRPr="00466FAD">
        <w:rPr>
          <w:rFonts w:ascii="Arial" w:eastAsia="MS Mincho" w:hAnsi="Arial" w:cs="Arial"/>
          <w:b/>
          <w:bCs/>
          <w:sz w:val="20"/>
          <w:szCs w:val="20"/>
          <w:highlight w:val="yellow"/>
          <w:u w:val="single"/>
          <w:lang w:val="en-GB"/>
        </w:rPr>
        <w:t>PART 2.2 (Subjective Evaluation)</w:t>
      </w:r>
    </w:p>
    <w:p w14:paraId="498DB895" w14:textId="77777777" w:rsidR="00D51B5B" w:rsidRPr="00466FAD" w:rsidRDefault="00D51B5B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49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8"/>
        <w:gridCol w:w="4632"/>
        <w:gridCol w:w="4632"/>
      </w:tblGrid>
      <w:tr w:rsidR="00D51B5B" w:rsidRPr="00466FAD" w14:paraId="54B972A2" w14:textId="77777777">
        <w:trPr>
          <w:trHeight w:val="20"/>
          <w:jc w:val="center"/>
        </w:trPr>
        <w:tc>
          <w:tcPr>
            <w:tcW w:w="1666" w:type="pct"/>
            <w:noWrap/>
          </w:tcPr>
          <w:p w14:paraId="5CEF0ECF" w14:textId="77777777" w:rsidR="00D51B5B" w:rsidRPr="00466FAD" w:rsidRDefault="00D51B5B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5A17FD81" w14:textId="77777777" w:rsidR="00D51B5B" w:rsidRPr="00466FAD" w:rsidRDefault="00EE3DE2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  <w:p w14:paraId="656523B0" w14:textId="77777777" w:rsidR="00D51B5B" w:rsidRPr="00466FAD" w:rsidRDefault="00D51B5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7417115E" w14:textId="77777777" w:rsidR="00D51B5B" w:rsidRPr="00466FAD" w:rsidRDefault="00EE3DE2">
            <w:pPr>
              <w:spacing w:after="160" w:line="259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466FA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466FAD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34023BB6" w14:textId="77777777" w:rsidR="00D51B5B" w:rsidRPr="00466FAD" w:rsidRDefault="00D51B5B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D38BA" w:rsidRPr="00466FAD" w14:paraId="574B27B7" w14:textId="77777777">
        <w:trPr>
          <w:trHeight w:val="20"/>
          <w:jc w:val="center"/>
        </w:trPr>
        <w:tc>
          <w:tcPr>
            <w:tcW w:w="1666" w:type="pct"/>
            <w:noWrap/>
          </w:tcPr>
          <w:p w14:paraId="696F8F8F" w14:textId="77777777" w:rsidR="001D38BA" w:rsidRPr="00466FAD" w:rsidRDefault="001D38BA" w:rsidP="001D38B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77E35190" w14:textId="77777777" w:rsidR="001D38BA" w:rsidRPr="00466FAD" w:rsidRDefault="001D38BA" w:rsidP="001D38B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6BD01BD" w14:textId="77777777" w:rsidR="001D38BA" w:rsidRPr="00466FAD" w:rsidRDefault="001D38BA" w:rsidP="001D38BA">
            <w:pPr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</w:pPr>
            <w:r w:rsidRPr="00466FAD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7BF89662" w14:textId="6B4D5BFC" w:rsidR="001D38BA" w:rsidRPr="00466FAD" w:rsidRDefault="001D38BA" w:rsidP="001D38B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0AAE2EEE" w14:textId="18834242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D38BA" w:rsidRPr="00466FAD" w14:paraId="3EBD73AA" w14:textId="77777777">
        <w:trPr>
          <w:trHeight w:val="20"/>
          <w:jc w:val="center"/>
        </w:trPr>
        <w:tc>
          <w:tcPr>
            <w:tcW w:w="1666" w:type="pct"/>
            <w:noWrap/>
          </w:tcPr>
          <w:p w14:paraId="793F8DB7" w14:textId="77777777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abstract of the article comprehensive? </w:t>
            </w:r>
          </w:p>
          <w:p w14:paraId="162C9773" w14:textId="77777777" w:rsidR="001D38BA" w:rsidRPr="00466FAD" w:rsidRDefault="001D38BA" w:rsidP="001D38B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7BAD4E5" w14:textId="77777777" w:rsidR="001D38BA" w:rsidRPr="00466FAD" w:rsidRDefault="001D38BA" w:rsidP="001D38B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65861EEB" w14:textId="11CECE42" w:rsidR="001D38BA" w:rsidRPr="00466FAD" w:rsidRDefault="001D38BA" w:rsidP="001D38BA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67" w:type="pct"/>
          </w:tcPr>
          <w:p w14:paraId="655D1362" w14:textId="7E91AB00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D38BA" w:rsidRPr="00466FAD" w14:paraId="584B4698" w14:textId="77777777">
        <w:trPr>
          <w:trHeight w:val="20"/>
          <w:jc w:val="center"/>
        </w:trPr>
        <w:tc>
          <w:tcPr>
            <w:tcW w:w="1666" w:type="pct"/>
            <w:noWrap/>
          </w:tcPr>
          <w:p w14:paraId="050B0B2A" w14:textId="77777777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 correct? </w:t>
            </w:r>
            <w:r w:rsidRPr="00466FA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br/>
            </w:r>
          </w:p>
          <w:p w14:paraId="13B80BE6" w14:textId="77777777" w:rsidR="001D38BA" w:rsidRPr="00466FAD" w:rsidRDefault="001D38BA" w:rsidP="001D38BA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a brief, clear suggestion for improvement.</w:t>
            </w:r>
          </w:p>
        </w:tc>
        <w:tc>
          <w:tcPr>
            <w:tcW w:w="1667" w:type="pct"/>
          </w:tcPr>
          <w:p w14:paraId="16AD2E87" w14:textId="45CB6942" w:rsidR="001D38BA" w:rsidRPr="00466FAD" w:rsidRDefault="001D38BA" w:rsidP="001D38B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 yes</w:t>
            </w:r>
          </w:p>
        </w:tc>
        <w:tc>
          <w:tcPr>
            <w:tcW w:w="1667" w:type="pct"/>
          </w:tcPr>
          <w:p w14:paraId="0CDEBED2" w14:textId="355A14B7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1D38BA" w:rsidRPr="00466FAD" w14:paraId="16F6CF54" w14:textId="77777777">
        <w:trPr>
          <w:trHeight w:val="20"/>
          <w:jc w:val="center"/>
        </w:trPr>
        <w:tc>
          <w:tcPr>
            <w:tcW w:w="1666" w:type="pct"/>
            <w:noWrap/>
          </w:tcPr>
          <w:p w14:paraId="5AE019EC" w14:textId="77777777" w:rsidR="001D38BA" w:rsidRPr="00466FAD" w:rsidRDefault="001D38BA" w:rsidP="001D38B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re the references sufficient and recent? </w:t>
            </w:r>
          </w:p>
          <w:p w14:paraId="624F515E" w14:textId="77777777" w:rsidR="001D38BA" w:rsidRPr="00466FAD" w:rsidRDefault="001D38BA" w:rsidP="001D38BA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7F16CCD" w14:textId="77777777" w:rsidR="001D38BA" w:rsidRPr="00466FAD" w:rsidRDefault="001D38BA" w:rsidP="001D38B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Cs/>
                <w:sz w:val="20"/>
                <w:szCs w:val="20"/>
                <w:lang w:val="en-GB"/>
              </w:rPr>
              <w:t>If your answer is NO, please provide clear suggestion for improvement.</w:t>
            </w:r>
          </w:p>
        </w:tc>
        <w:tc>
          <w:tcPr>
            <w:tcW w:w="1667" w:type="pct"/>
          </w:tcPr>
          <w:p w14:paraId="23E7AC4C" w14:textId="2791D40E" w:rsidR="001D38BA" w:rsidRPr="00466FAD" w:rsidRDefault="001D38BA" w:rsidP="001D38BA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 yes</w:t>
            </w:r>
          </w:p>
        </w:tc>
        <w:tc>
          <w:tcPr>
            <w:tcW w:w="1667" w:type="pct"/>
          </w:tcPr>
          <w:p w14:paraId="09C99F74" w14:textId="5BD971BE" w:rsidR="001D38BA" w:rsidRPr="00466FAD" w:rsidRDefault="001D38BA" w:rsidP="001D38BA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D82E54" w:rsidRPr="00466FAD" w14:paraId="4D495110" w14:textId="77777777">
        <w:trPr>
          <w:trHeight w:val="20"/>
          <w:jc w:val="center"/>
        </w:trPr>
        <w:tc>
          <w:tcPr>
            <w:tcW w:w="1666" w:type="pct"/>
            <w:noWrap/>
          </w:tcPr>
          <w:p w14:paraId="157C871C" w14:textId="77777777" w:rsidR="00D82E54" w:rsidRPr="00466FAD" w:rsidRDefault="00D82E54" w:rsidP="00D82E5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re ethical issues in this manuscript?</w:t>
            </w:r>
          </w:p>
          <w:p w14:paraId="6557FC7C" w14:textId="77777777" w:rsidR="00D82E54" w:rsidRPr="00466FAD" w:rsidRDefault="00D82E54" w:rsidP="00D82E5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Cs/>
                <w:sz w:val="20"/>
                <w:szCs w:val="20"/>
                <w:lang w:val="en-GB"/>
              </w:rPr>
              <w:t>(YES or NO)</w:t>
            </w:r>
          </w:p>
          <w:p w14:paraId="7B7E0D8A" w14:textId="77777777" w:rsidR="00D82E54" w:rsidRPr="00466FAD" w:rsidRDefault="00D82E54" w:rsidP="00D82E5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DDA67F0" w14:textId="77777777" w:rsidR="00D82E54" w:rsidRPr="00466FAD" w:rsidRDefault="00D82E54" w:rsidP="00D82E54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Cs/>
                <w:sz w:val="20"/>
                <w:szCs w:val="20"/>
                <w:lang w:val="en-GB"/>
              </w:rPr>
              <w:t>(If yes, kindly please write down the ethical issues here in details)</w:t>
            </w:r>
          </w:p>
          <w:p w14:paraId="2ED21EF5" w14:textId="77777777" w:rsidR="00D82E54" w:rsidRPr="00466FAD" w:rsidRDefault="00D82E54" w:rsidP="00D82E54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</w:tcPr>
          <w:p w14:paraId="4DFA5C65" w14:textId="2080F714" w:rsidR="00D82E54" w:rsidRPr="00466FAD" w:rsidRDefault="00D82E54" w:rsidP="00D82E54">
            <w:pPr>
              <w:contextualSpacing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466FA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NO</w:t>
            </w:r>
          </w:p>
        </w:tc>
        <w:tc>
          <w:tcPr>
            <w:tcW w:w="1667" w:type="pct"/>
          </w:tcPr>
          <w:p w14:paraId="18B75BCC" w14:textId="77777777" w:rsidR="00D82E54" w:rsidRPr="00466FAD" w:rsidRDefault="00D82E54" w:rsidP="00D82E54">
            <w:pPr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</w:tbl>
    <w:p w14:paraId="7C8CE6F8" w14:textId="77777777" w:rsidR="00D51B5B" w:rsidRPr="00466FAD" w:rsidRDefault="00D51B5B" w:rsidP="008B5ABF">
      <w:pPr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8C1489D" w14:textId="77777777" w:rsidR="00466FAD" w:rsidRPr="00466FAD" w:rsidRDefault="00466FAD" w:rsidP="008B5ABF">
      <w:pPr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4A5FA1E" w14:textId="77777777" w:rsidR="00466FAD" w:rsidRPr="00466FAD" w:rsidRDefault="00466FAD" w:rsidP="00466FAD">
      <w:pPr>
        <w:rPr>
          <w:rFonts w:ascii="Arial" w:hAnsi="Arial" w:cs="Arial"/>
          <w:b/>
          <w:sz w:val="20"/>
          <w:szCs w:val="20"/>
        </w:rPr>
      </w:pPr>
    </w:p>
    <w:p w14:paraId="0E790C18" w14:textId="77777777" w:rsidR="00466FAD" w:rsidRPr="00466FAD" w:rsidRDefault="00466FAD" w:rsidP="00466FAD">
      <w:pPr>
        <w:rPr>
          <w:rFonts w:ascii="Arial" w:hAnsi="Arial" w:cs="Arial"/>
          <w:b/>
          <w:sz w:val="20"/>
          <w:szCs w:val="20"/>
          <w:u w:val="single"/>
        </w:rPr>
      </w:pPr>
      <w:r w:rsidRPr="00466FAD">
        <w:rPr>
          <w:rFonts w:ascii="Arial" w:hAnsi="Arial" w:cs="Arial"/>
          <w:b/>
          <w:sz w:val="20"/>
          <w:szCs w:val="20"/>
          <w:u w:val="single"/>
        </w:rPr>
        <w:t>Reviewer details:</w:t>
      </w:r>
    </w:p>
    <w:p w14:paraId="6677F797" w14:textId="77777777" w:rsidR="00466FAD" w:rsidRPr="00466FAD" w:rsidRDefault="00466FAD" w:rsidP="008B5ABF">
      <w:pPr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CF1A264" w14:textId="7BBC6E8A" w:rsidR="00466FAD" w:rsidRPr="00466FAD" w:rsidRDefault="00466FAD" w:rsidP="00466FAD">
      <w:pPr>
        <w:rPr>
          <w:rFonts w:ascii="Arial" w:hAnsi="Arial" w:cs="Arial"/>
          <w:b/>
          <w:bCs/>
          <w:sz w:val="20"/>
          <w:szCs w:val="20"/>
          <w:lang w:val="en-GB"/>
        </w:rPr>
      </w:pPr>
      <w:r w:rsidRPr="00466FAD">
        <w:rPr>
          <w:rFonts w:ascii="Arial" w:hAnsi="Arial" w:cs="Arial"/>
          <w:b/>
          <w:bCs/>
          <w:sz w:val="20"/>
          <w:szCs w:val="20"/>
          <w:lang w:val="en-GB"/>
        </w:rPr>
        <w:t>Adil Abd Elsamia Meselhy, Desert Research Center, Cairo, Egypt</w:t>
      </w:r>
    </w:p>
    <w:p w14:paraId="05CFA829" w14:textId="06E992F5" w:rsidR="00466FAD" w:rsidRPr="00466FAD" w:rsidRDefault="00466FAD" w:rsidP="00466FAD">
      <w:pPr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466FAD" w:rsidRPr="00466FAD">
      <w:headerReference w:type="default" r:id="rId8"/>
      <w:foot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53DC22" w14:textId="77777777" w:rsidR="002F4BEB" w:rsidRDefault="002F4BEB">
      <w:r>
        <w:separator/>
      </w:r>
    </w:p>
  </w:endnote>
  <w:endnote w:type="continuationSeparator" w:id="0">
    <w:p w14:paraId="3CEC7E7E" w14:textId="77777777" w:rsidR="002F4BEB" w:rsidRDefault="002F4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7153FB" w14:textId="77777777" w:rsidR="00D51B5B" w:rsidRDefault="00EE3DE2">
    <w:pPr>
      <w:pStyle w:val="Footer"/>
      <w:jc w:val="right"/>
      <w:rPr>
        <w:b/>
        <w:sz w:val="20"/>
      </w:rPr>
    </w:pPr>
    <w:r>
      <w:rPr>
        <w:sz w:val="20"/>
      </w:rPr>
      <w:t xml:space="preserve">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>
      <w:rPr>
        <w:b/>
        <w:noProof/>
        <w:sz w:val="20"/>
      </w:rPr>
      <w:t>3</w:t>
    </w:r>
    <w:r>
      <w:rPr>
        <w:b/>
        <w:sz w:val="20"/>
      </w:rPr>
      <w:fldChar w:fldCharType="end"/>
    </w:r>
    <w:r>
      <w:rPr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>
      <w:rPr>
        <w:b/>
        <w:sz w:val="20"/>
      </w:rPr>
      <w:fldChar w:fldCharType="separate"/>
    </w:r>
    <w:r>
      <w:rPr>
        <w:b/>
        <w:noProof/>
        <w:sz w:val="20"/>
      </w:rPr>
      <w:t>4</w:t>
    </w:r>
    <w:r>
      <w:rPr>
        <w:b/>
        <w:sz w:val="20"/>
      </w:rPr>
      <w:fldChar w:fldCharType="end"/>
    </w:r>
    <w:r>
      <w:rPr>
        <w:b/>
        <w:sz w:val="20"/>
      </w:rPr>
      <w:br/>
      <w:t>V240326</w:t>
    </w:r>
  </w:p>
  <w:p w14:paraId="08AF7DE2" w14:textId="77777777" w:rsidR="00D51B5B" w:rsidRDefault="00D51B5B">
    <w:pPr>
      <w:pStyle w:val="Footer"/>
      <w:jc w:val="right"/>
    </w:pPr>
  </w:p>
  <w:p w14:paraId="4F7CF555" w14:textId="77777777" w:rsidR="00D51B5B" w:rsidRDefault="00D51B5B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1F6EB1" w14:textId="77777777" w:rsidR="002F4BEB" w:rsidRDefault="002F4BEB">
      <w:r>
        <w:separator/>
      </w:r>
    </w:p>
  </w:footnote>
  <w:footnote w:type="continuationSeparator" w:id="0">
    <w:p w14:paraId="169D5397" w14:textId="77777777" w:rsidR="002F4BEB" w:rsidRDefault="002F4B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EE6535" w14:textId="77777777" w:rsidR="00D51B5B" w:rsidRDefault="00D51B5B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6DADA646" w14:textId="77777777" w:rsidR="00D51B5B" w:rsidRDefault="00EE3DE2">
    <w:pPr>
      <w:spacing w:before="100" w:beforeAutospacing="1" w:after="100" w:afterAutospacing="1"/>
      <w:jc w:val="center"/>
      <w:rPr>
        <w:color w:val="000000"/>
        <w:sz w:val="20"/>
      </w:rPr>
    </w:pPr>
    <w:r>
      <w:rPr>
        <w:bCs/>
        <w:color w:val="000000"/>
        <w:sz w:val="20"/>
        <w:highlight w:val="lightGray"/>
        <w:lang w:val="en-GB"/>
      </w:rPr>
      <w:t>Review Form (Revie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639D"/>
    <w:multiLevelType w:val="hybridMultilevel"/>
    <w:tmpl w:val="EB26A7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25343E"/>
    <w:multiLevelType w:val="hybridMultilevel"/>
    <w:tmpl w:val="683AF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3003C"/>
    <w:multiLevelType w:val="hybridMultilevel"/>
    <w:tmpl w:val="3F40CC9A"/>
    <w:lvl w:ilvl="0" w:tplc="681218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90835189">
    <w:abstractNumId w:val="4"/>
  </w:num>
  <w:num w:numId="2" w16cid:durableId="327370493">
    <w:abstractNumId w:val="8"/>
  </w:num>
  <w:num w:numId="3" w16cid:durableId="1839684606">
    <w:abstractNumId w:val="7"/>
  </w:num>
  <w:num w:numId="4" w16cid:durableId="1531143599">
    <w:abstractNumId w:val="9"/>
  </w:num>
  <w:num w:numId="5" w16cid:durableId="1968581159">
    <w:abstractNumId w:val="6"/>
  </w:num>
  <w:num w:numId="6" w16cid:durableId="1408650254">
    <w:abstractNumId w:val="0"/>
  </w:num>
  <w:num w:numId="7" w16cid:durableId="1484153667">
    <w:abstractNumId w:val="3"/>
  </w:num>
  <w:num w:numId="8" w16cid:durableId="1714114902">
    <w:abstractNumId w:val="11"/>
  </w:num>
  <w:num w:numId="9" w16cid:durableId="1751196267">
    <w:abstractNumId w:val="10"/>
  </w:num>
  <w:num w:numId="10" w16cid:durableId="1773671357">
    <w:abstractNumId w:val="2"/>
  </w:num>
  <w:num w:numId="11" w16cid:durableId="1386753921">
    <w:abstractNumId w:val="1"/>
  </w:num>
  <w:num w:numId="12" w16cid:durableId="8069736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doNotTrackMoves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MLE0tzQzNTIzMzFX0lEKTi0uzszPAykwrAUA9XXr3CwAAAA="/>
  </w:docVars>
  <w:rsids>
    <w:rsidRoot w:val="00D51B5B"/>
    <w:rsid w:val="00043F98"/>
    <w:rsid w:val="001D38BA"/>
    <w:rsid w:val="002D7D73"/>
    <w:rsid w:val="002F4BEB"/>
    <w:rsid w:val="00332644"/>
    <w:rsid w:val="003F7800"/>
    <w:rsid w:val="00466FAD"/>
    <w:rsid w:val="005106FE"/>
    <w:rsid w:val="00650255"/>
    <w:rsid w:val="007948FE"/>
    <w:rsid w:val="0088400E"/>
    <w:rsid w:val="008B5ABF"/>
    <w:rsid w:val="008C6014"/>
    <w:rsid w:val="008F0F2E"/>
    <w:rsid w:val="00941AE7"/>
    <w:rsid w:val="00A15DF8"/>
    <w:rsid w:val="00AC3DC6"/>
    <w:rsid w:val="00B40BA5"/>
    <w:rsid w:val="00BD6A51"/>
    <w:rsid w:val="00D51B5B"/>
    <w:rsid w:val="00D82E54"/>
    <w:rsid w:val="00EE3DE2"/>
    <w:rsid w:val="00F02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B389B1"/>
  <w15:chartTrackingRefBased/>
  <w15:docId w15:val="{BE4CE4BE-6288-453F-9056-E77DDD436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/>
      <w:b/>
      <w:bCs/>
      <w:sz w:val="20"/>
      <w:szCs w:val="20"/>
      <w:lang w:val="fr-FR" w:eastAsia="x-none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  <w:bCs/>
      <w:lang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/>
      <w:lang w:val="fr-FR" w:eastAsia="x-none"/>
    </w:rPr>
  </w:style>
  <w:style w:type="character" w:customStyle="1" w:styleId="BodyTextChar">
    <w:name w:val="Body Text Char"/>
    <w:link w:val="BodyText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Pr>
      <w:sz w:val="22"/>
      <w:szCs w:val="22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table" w:styleId="TableGrid">
    <w:name w:val="Table Grid"/>
    <w:basedOn w:val="TableNormal"/>
    <w:uiPriority w:val="59"/>
    <w:rPr>
      <w:rFonts w:eastAsia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ichtaufgelsteErwhnung">
    <w:name w:val="Nicht aufgelöste Erwähnung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8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jgeesi/journ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611</Words>
  <Characters>3488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91</CharactersWithSpaces>
  <SharedDoc>false</SharedDoc>
  <HLinks>
    <vt:vector size="18" baseType="variant">
      <vt:variant>
        <vt:i4>2031642</vt:i4>
      </vt:variant>
      <vt:variant>
        <vt:i4>9</vt:i4>
      </vt:variant>
      <vt:variant>
        <vt:i4>0</vt:i4>
      </vt:variant>
      <vt:variant>
        <vt:i4>5</vt:i4>
      </vt:variant>
      <vt:variant>
        <vt:lpwstr>https://r1.reviewerhub.org/peer-review-comments-approval-policy/</vt:lpwstr>
      </vt:variant>
      <vt:variant>
        <vt:lpwstr/>
      </vt:variant>
      <vt:variant>
        <vt:i4>458766</vt:i4>
      </vt:variant>
      <vt:variant>
        <vt:i4>6</vt:i4>
      </vt:variant>
      <vt:variant>
        <vt:i4>0</vt:i4>
      </vt:variant>
      <vt:variant>
        <vt:i4>5</vt:i4>
      </vt:variant>
      <vt:variant>
        <vt:lpwstr>https://r1.reviewerhub.org/general-editorial-policy/</vt:lpwstr>
      </vt:variant>
      <vt:variant>
        <vt:lpwstr/>
      </vt:variant>
      <vt:variant>
        <vt:i4>1114207</vt:i4>
      </vt:variant>
      <vt:variant>
        <vt:i4>2</vt:i4>
      </vt:variant>
      <vt:variant>
        <vt:i4>0</vt:i4>
      </vt:variant>
      <vt:variant>
        <vt:i4>5</vt:i4>
      </vt:variant>
      <vt:variant>
        <vt:lpwstr>https://journalafsj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ojit Bera</dc:creator>
  <cp:keywords/>
  <dc:description/>
  <cp:lastModifiedBy>SDI 1144</cp:lastModifiedBy>
  <cp:revision>43</cp:revision>
  <dcterms:created xsi:type="dcterms:W3CDTF">2026-03-24T06:32:00Z</dcterms:created>
  <dcterms:modified xsi:type="dcterms:W3CDTF">2026-05-25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3ba8d-0bd4-4d16-b311-3b65826f183c</vt:lpwstr>
  </property>
</Properties>
</file>